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་རེག་ཚིག་གི་སྦྱིན་སྲེག་གི་ཆོ་ག་ཞེས་བྱ་བ།༄༅༅། །​རྒྱ་གར་སྐད་དུ། བྷ་ཡ་ཧཾ་མེ་བྷི་ཏི་ན་མ། བོད་སྐད་དུ། ཁྲོ་བོ་རེག་ཚིག་གི་སྦྱིན་སྲེག་གི་ཆོ་ག་ཞེས་བྱ་བ། ཟ་བྱེད་རྡོ་རྗེ་ལ་ཕྱག་འཚལ་ལོ། །​ཟ་བྱེད་རྔམ་པ་དགྲ་བགེགས་སྒྲོལ། །​དྲང་སྲོང་མཆོག་ལ་ཕྱག་འཚལ་ཏེ། །​རྟེན་པའི་དངོས་གྲུབ་ཀུན་དང་ཉེ་བའི་ཕྱིར། །​གཞན་ལ་ཕན་དོན་དུ་སྦྱིན་སྲེག་ཆོ་ག་བཤད་པར་བྱ། །​ཐབས་དང་ཤིང་དང་མེ་དང་རྫས། །​དུས་དང་ཆོ་ག་རྣམས་སུ་ངེས། །​དུར་ཁྲོད་སའི་འཇིམ་པ་ལ་ཁྲག་གིས་སྦྲུས་ལ། །​གྲུ་གསུམ་རྩེ་མོ་ལྷོར་བསྟན་པ། །​ངོས་ལ་གསུམ་ཀ་ལ་འཐེབ་ཆུང་ཁྲུ་རེ་སྟེ། །​ཟབ་ཀྱི་ཚད་དུ་དེ་ཕྱེད་ཡིན། །​ཕྱི་རུ་བཀྱེད་ཕྱིར་ཕྱིར་ཕྱོགས་སུ་དང་དཔངས་སུ་ཁྱོན་ལ་བརྩིག །​ཁ་ཁྱེར་ལ་སོགས་སོར་བཞི་ཡིན། །​ཞབས་སུ་རྩེ་གསུམ་ཁ་ཁྱེར་ལ། །​རྡོ་རྗེ་ཕྲེང་བ་བྲི་བར་བྱ། །​སྟོབས་ཆེན་ཤུགས་ལྡན་གྱད་གཟུགས་བརྙན་གསུམ་གྱིས། །​ མེ་ཐབ་ཀྱི་ཟུར་གསུམ་ནས་ནི་བཏེག་པ་བྱ། །​དུག་ཁྲག་རོ་སོལ་ཐལ་བ་རྣམས། །​སྦྱར་བའི་ཐབ་ཁུ་བ་བྱུག་པར་བྱའོ། །​དུག་རྩ་ཁྲག་ལ་སྤགས་རྩེ་མོ་པ་ཡིས། །​ ཐབ་ཀྱི་ཁ་ཁྱེར་ལ་ནི་གཟུགས་པའོ། །​མདོག་ཤིང་གི་གནག་ཚེར་མ་རྣོ་བ་དང་། །​དྲི་ངན་སྲིན་བུས་ཟོས་པ་དང་། །​རོ་བསྲེགས་འགལ་རོག་ལ་སོགས་ཤིང་བུ་ལ། །​ དང་པོའི་བུད་ཤིང་ཚད་ནི་ཁྲུ་གང་ལ། །​ཕྱིས་བསྣན་པ་ཡམ་ཤིང་ཚད་དང་དེའི་ཕྱེད། །​ཡམ་ཤིང་རྩེ་མོ་གཉིས་དུག་དང་མར་ལ་སྤགས། །​དེ་ནས་ཤན་པ་ནག་པོ་ཡི། །​ཁྱིམ་ནས་ཉི་ཕྱེད་མེ་བླངས་ལ། །​མེ་རྫས་ནང་དུ་བླུགས་ལ་བཞག །​ཆུ་རྩང་མེ་ཏོག་མར་མེ་སྤོས། །​དྲི་དང་ལྷ་བཤོས་མཆོད་རྫས་རོལ་མོ་རྣམས། །​ཐབ་ཀྱི་གཡོན་དུ་བཤམ་པར་བྱ། །​དུག་དང་ཁྲག་དང་ཉུང་ཀར་སྐྱེ་ཚེ་དང་། །​དྷ་དུ་ར་དང་ཏིལ་མར་རྣམས། །​གཡས་ཀྱི་ཕྱོགས་སུ་ལེགས་པར་བཞག །​ སོར་བཅུ་གཉིས་ཚད་ལྡན་བརྣག་པའི་རྫས་ལིང་ག་ལ། །​དཔྲལ་བ་མིང་བཀོག་མ་མིང་མཁན་སྙིང་ཁ་རུས་རུ། །​མིང་དང་མིང་མཁན་དུས་རྣམས་ཏེ། །​ཡན་ལག་བཞི་ལ་ཡིག་འགོ་ཀུན་ཏུ་བསྟན་ཛ་དང་རཾ། །​ཡེ་ཤེས་ཁྲོ་བོ་སྔགས་འབྲུ་རྣམས། །​སྤྱི་བོ་ནས་བཟུང་གཡས་སུ་བསྐོར། །​ཛ་ལ་རག་ཤའི་དྲག་སྔགས་ཀྱིས། །​སྤྱི་བོ་ནས་བཙུགས་གཡོན་རུ་བསྐོར། །​བསྒྲུབ་བྱའི་ལིང་ཁ་བྲི་བར་བྱ། །​ཁོ་རང་གི་རྗེས་སུ་དྲི་ཆུ་དྲི་མ་རྣམས། ཁྲག་ལ་བསྲེས་པས་ལིང་ཀ་ལ་བྱུག་པར་བྱ། །​ དགྲའི་ཤེས་པ་ཐུན་གྱིས་དགུག་བཞུག་ཐུན་གྱིས་བྲབ་དང་སྔོན་དམར་སྐུད་པས་བཅིང་བ་རྣམས། །​བསྒྲུབ་པའི་དུས་སུ་རྫོགས་པར་བྱ། །​ཆེ་གེ་མོའི་མིང་ལིང་དུ་ཙི་ཏེ་ཕྱུང་། །​མ་ར་ཡ་སྲོག་ལ་ཐུན། ཅེས་པ་ཉི་ཤུ་རྩ་གཅིག་བྲི། །​ཐབ་ཁུང་ནང་དུ་བྲུབ་པར་བྱ། །​གཟུང་དུས་ཚེས་བརྒྱད་བསྒྲུབ་པའི་དུས། །​ཉི་ཤུ་རྩ་གཅིག་གྲངས་ངེས་ཡིན། །​དགུ་སྟོང་ཉི་ཕྱེད་ནམ་ཕྱེད་ལ། །​བསྲེག་པའི་དུས་སུ་བསྟན་པ་ཡིན། །​མེ་སྦར་མེ་པྲ་སྨོན་པ་དང་། །​མེ་པྲ་བརྟག་དང་མེ་ལྷ་བསྐྱེད། །​མཆོད་པས་མཆོད་ཨ་བསྲེག་རྫས་དབུལ། །​གནག་པའི་རྫས་བཏུམས་བསྟབ་པར་བྱ། །​བསྟོད་དང་གསོལ་བཏབ་གཤེགས་སུ་གསོལ། །​སྲ་བཀྲོལ་གདོང་པ་ཁྲག་གིས་བྱུག །​སྟན་སྤངས་པུས་བཙུགས་གོས་ནག་བགོ། །​དུར་ཁྲོད་རས་དང་ཚིལ་ཆེན་ལ། །​མེ་བསྐྱེད་ལྷོའི་ཟུར་ནས་སྦར། །​བྷ་ཡ་ན་ཛ་ལ་ཛ་ལ་ཧཱུཾ། ལས་འདི་མྱུར་དུ་འགྲུབ་པ་ན། །​མེ་མདོག་དམར་ནག་འཚེར་བ་དང་། །​མེ་ལྕེ་རྣོ་ལ་འཚེར་བ་དང་། །​དུ་བ་མདའ་ལྟར་འགྲོ་བར་ཤོག །​ཇི་ལྟར་སྨོན་པ་བཞིན་བྱུང་ན། །​མེའི་ལྟས་ནི་བཟང་བ་ཡིན། །​དེ་ལས་བཟློག་ན་ངན་པ་ཡིན། །​མེའི་ནང་དུ་ཀཾ་དམར་ནག་ལས་ནི། །​སྲིན་པོ་མདོག་ཕྱག་མཚན་སྐུ་ལྟར་བསམ་མོ། །​ །​འབར་བ་བསྐྱེད་པར་བྱ། །​སྤྱི་བོར་རེག་ཚིག་ལྷ་དགུ་བསྐྱེད། །​ཡེ་ཤེས་པ་ལ་དགུག་བཞུག་བྱ། །​མཆོད་པའི་རྫས་ནི་ཐམས་ཅད་ཀུན། །​རིམ་པ་བཞིན་དུ་དབུལ་བར་བྱ། །​བྷ་ཡ་ན་ས་ནི་ཏྲ་ས་ནི། ཛ་ལ་རག་ཤ་མ་ར་པྲ་ཀཾ་ཨརྒཾ་སྭཱ་ཧཱ།པུས་པེ། དུ་པཾ། དྷི་པཾ། གྷན་དྷཾ་ནི་བི་ཏེ། མཆོད་པའི་བྱེ་བྲག་ཐམས་ཅད་ནས། །​ལན་གྲངས་ཉི་ཤུ་རེ་རེ་དབུལ། །​བསྲེག་པའི་རྫས་རྣམས་ཐམས་ཅད་ཀུན། །​དགྲ་བོའི་ཤ་དང་ཁྲག་དུ་བསམ། །​ཀུན་ནས་ལན་གྲངས་གོང་བཞིན་དབུལ། །​བྷ་ཡ་ན་ས་ནི་ཏྲ་ས་ནི། ཛ་ལ་རག་ཤ་མ་ར་པྲ་ཀཾ། ཆེ་གེ་མོའི་སྲོག་ལ་ཐུན་མ་ར་ཡ་ཕཊ། རང་གི་མདུན་གྱི་ལིང་ཁ་ནི། །​མཚོན་གྱིས་ཉི་ཤུ་རྩ་གཅིག་གཏུབ། །​མིང་གི་ལིང་ཁ་རེ་རེ་དང་། །​བཅས་པ་རྔམ་པའི་ཞལ་དུ་བསྟབ། །​བྷ་ཡ་ན་ས་ནི། ཏྲ་ས་ནི། ཛ་ལ་རག་ཤ་མ་ར་པྲ་ཀཾ། ཆེ་གེ་མོ་མ་ར་ཡ་རྦད་སྲོག་ཐུན་ལ་རྦད། ཙི་ཏ། མ་ས། རག་ཏ། གོ་རོ་ཙ་ན། བ་སུ་ཏ། ར་ལ་ཁ་རཾ་ཁ་ཧཱི། དུམ་བུ་རེ་རེ་གསོལ་བར་བསམས་ལ་ལན་རེ་དབུལ། །​བསྟོད་པ་གཏོར་མཆོག་ནས་བཞིན་བསྟོད་པར་བྱ། །​འདོད་པའི་དོན་ཀུན་གསོལ་བ་གདབ། །​རང་བཞིན་གནས་སུ་གཤེགས་སུ་གསོལ། །​ལྷག་ཆད་བསྐང་ཕྱིར་བརྒྱ་པ་བརྗོད། །​འདི་ལས་ཐོབ་པའི་དགེ་བ་ཡིས། །​བདག་སོགས་བསྒྲུབ་ཞུགས་ཐམས་ཅད་ཀུན། །​དངོས་གྲུབ་དང་ཉེ་བར་ཤོག །​ཁྲོ་བོ་རེག་ཚིག་སྦྱིན་སྲེག་འདི། །​དགེ་སློང་བྱང་ཆུབ་སེང་གེས་བྲིས། །​གཞན་ལ་དབང་པོར་འདི་མི་ཚལ། །​རང་གི་ཤེས་རབ་སྦྱང་ཕྱིར་བྱས། །​འོན་ཀྱང་མཁས་པའི་གཞུང་རྣམས་དང་། །​འགལ་ཞིང་ནོར་བ་འདི་ལ་མེད། །​ ཨྠྀི། །​ །​ཨརྱ་དྷེ་བས་མཛད་ད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50:43Z</dcterms:created>
  <dcterms:modified xsi:type="dcterms:W3CDTF">2023-09-10T09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